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52F7" w:rsidRDefault="004D023A">
      <w:r>
        <w:rPr>
          <w:noProof/>
        </w:rPr>
        <w:drawing>
          <wp:inline distT="0" distB="0" distL="0" distR="0" wp14:anchorId="0AF99ACA" wp14:editId="24B3F62D">
            <wp:extent cx="5760720" cy="3455035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5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023A" w:rsidRDefault="004D023A">
      <w:r>
        <w:rPr>
          <w:noProof/>
        </w:rPr>
        <w:drawing>
          <wp:inline distT="0" distB="0" distL="0" distR="0" wp14:anchorId="0E56F7CA" wp14:editId="57CDFDA9">
            <wp:extent cx="5760720" cy="3444875"/>
            <wp:effectExtent l="0" t="0" r="0" b="3175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4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023A" w:rsidRDefault="004D023A" w:rsidP="004D023A">
      <w:pPr>
        <w:ind w:left="2124"/>
      </w:pPr>
      <w:bookmarkStart w:id="0" w:name="_GoBack"/>
      <w:bookmarkEnd w:id="0"/>
      <w:r>
        <w:rPr>
          <w:noProof/>
        </w:rPr>
        <w:drawing>
          <wp:inline distT="0" distB="0" distL="0" distR="0" wp14:anchorId="4D149906" wp14:editId="5DC6CECB">
            <wp:extent cx="1181100" cy="171450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D023A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DY2tTAxMDAyN7dU0lEKTi0uzszPAykwrAUAjYObTSwAAAA="/>
  </w:docVars>
  <w:rsids>
    <w:rsidRoot w:val="004D023A"/>
    <w:rsid w:val="004D023A"/>
    <w:rsid w:val="00E75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76F911"/>
  <w15:chartTrackingRefBased/>
  <w15:docId w15:val="{818A7504-7AE8-436E-AE64-3496F3DA2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 Gupta</dc:creator>
  <cp:keywords/>
  <dc:description/>
  <cp:lastModifiedBy>Shyam Gupta</cp:lastModifiedBy>
  <cp:revision>1</cp:revision>
  <dcterms:created xsi:type="dcterms:W3CDTF">2019-12-10T01:02:00Z</dcterms:created>
  <dcterms:modified xsi:type="dcterms:W3CDTF">2019-12-10T01:13:00Z</dcterms:modified>
</cp:coreProperties>
</file>